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3543FE9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4E3112"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67905B0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4E3112">
        <w:rPr>
          <w:rFonts w:ascii="Times New Roman" w:hAnsi="Times New Roman" w:cs="Times New Roman"/>
          <w:sz w:val="24"/>
          <w:szCs w:val="24"/>
        </w:rPr>
        <w:t>Внешние сортировки с С++</w:t>
      </w:r>
    </w:p>
    <w:p w14:paraId="56DB292B" w14:textId="32B688C1" w:rsidR="00C7382A" w:rsidRPr="00C9245B" w:rsidRDefault="004E3112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6B5D7A41" w:rsidR="009D1C69" w:rsidRPr="00C9245B" w:rsidRDefault="00E34AED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7CAAAC57" w14:textId="61E1363A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>осуществления</w:t>
      </w:r>
      <w:r w:rsidR="00912FD4">
        <w:rPr>
          <w:rFonts w:ascii="Times New Roman" w:hAnsi="Times New Roman" w:cs="Times New Roman"/>
          <w:sz w:val="28"/>
          <w:szCs w:val="28"/>
        </w:rPr>
        <w:t xml:space="preserve"> внешних сортировок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699A205F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</w:t>
      </w:r>
      <w:r w:rsidR="00B7266E">
        <w:rPr>
          <w:rFonts w:ascii="Times New Roman" w:hAnsi="Times New Roman" w:cs="Times New Roman"/>
        </w:rPr>
        <w:t xml:space="preserve">ы сортировок </w:t>
      </w:r>
      <w:r w:rsidR="00912FD4">
        <w:rPr>
          <w:rFonts w:ascii="Times New Roman" w:hAnsi="Times New Roman" w:cs="Times New Roman"/>
        </w:rPr>
        <w:t>слияния</w:t>
      </w:r>
    </w:p>
    <w:p w14:paraId="5E620ECC" w14:textId="77777777" w:rsidR="00B7266E" w:rsidRDefault="003876B8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воспользоваться алгоритмами, в условиях поставленной задачи</w:t>
      </w:r>
    </w:p>
    <w:p w14:paraId="7E75C9D9" w14:textId="1AA504FC" w:rsidR="00A1481D" w:rsidRDefault="00B7266E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соответствующие функции для реализации алгоритмов </w:t>
      </w:r>
      <w:r w:rsidR="00912FD4">
        <w:rPr>
          <w:rFonts w:ascii="Times New Roman" w:hAnsi="Times New Roman" w:cs="Times New Roman"/>
        </w:rPr>
        <w:t xml:space="preserve">внешних сортировок </w:t>
      </w:r>
    </w:p>
    <w:p w14:paraId="47BD065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069868B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A4991B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5241A1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50A4EE2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780FC1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A548700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7CBFA1F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5747390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2646DA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1CEA563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FAB9005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3C0ED7A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D29063A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9E090A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71AF9C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0ECA187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0FDA34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5D6D3ED8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310C7D3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5CEBDF2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759D405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C2774E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0BC4E0F" w14:textId="77777777" w:rsidR="00912FD4" w:rsidRPr="00912FD4" w:rsidRDefault="00912FD4" w:rsidP="00912FD4">
      <w:pPr>
        <w:rPr>
          <w:rFonts w:ascii="Times New Roman" w:hAnsi="Times New Roman" w:cs="Times New Roman"/>
        </w:rPr>
      </w:pP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6E6CAFDA" w14:textId="6CDDC7E6" w:rsidR="00AC43AF" w:rsidRPr="00AC43AF" w:rsidRDefault="00912FD4" w:rsidP="00AC43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сортировать исходные данные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3E5403D5" w:rsidR="00816C74" w:rsidRDefault="00912FD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Функция сортировки естественного слияния</w:t>
      </w:r>
    </w:p>
    <w:p w14:paraId="4A55A88B" w14:textId="77777777" w:rsidR="00912FD4" w:rsidRDefault="00D2420B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="00912FD4">
        <w:rPr>
          <w:rFonts w:ascii="Consolas" w:hAnsi="Consolas" w:cs="Consolas"/>
          <w:color w:val="0000FF"/>
          <w:sz w:val="19"/>
          <w:szCs w:val="19"/>
        </w:rPr>
        <w:t>void</w:t>
      </w:r>
      <w:r w:rsidR="00912FD4">
        <w:rPr>
          <w:rFonts w:ascii="Consolas" w:hAnsi="Consolas" w:cs="Consolas"/>
          <w:color w:val="000000"/>
          <w:sz w:val="19"/>
          <w:szCs w:val="19"/>
        </w:rPr>
        <w:t xml:space="preserve"> mergeSortN(</w:t>
      </w:r>
      <w:r w:rsidR="00912FD4">
        <w:rPr>
          <w:rFonts w:ascii="Consolas" w:hAnsi="Consolas" w:cs="Consolas"/>
          <w:color w:val="0000FF"/>
          <w:sz w:val="19"/>
          <w:szCs w:val="19"/>
        </w:rPr>
        <w:t>int</w:t>
      </w:r>
      <w:r w:rsidR="00912FD4">
        <w:rPr>
          <w:rFonts w:ascii="Consolas" w:hAnsi="Consolas" w:cs="Consolas"/>
          <w:color w:val="000000"/>
          <w:sz w:val="19"/>
          <w:szCs w:val="19"/>
        </w:rPr>
        <w:t xml:space="preserve">* </w:t>
      </w:r>
      <w:r w:rsidR="00912FD4">
        <w:rPr>
          <w:rFonts w:ascii="Consolas" w:hAnsi="Consolas" w:cs="Consolas"/>
          <w:color w:val="808080"/>
          <w:sz w:val="19"/>
          <w:szCs w:val="19"/>
        </w:rPr>
        <w:t>v</w:t>
      </w:r>
      <w:r w:rsidR="00912FD4">
        <w:rPr>
          <w:rFonts w:ascii="Consolas" w:hAnsi="Consolas" w:cs="Consolas"/>
          <w:color w:val="000000"/>
          <w:sz w:val="19"/>
          <w:szCs w:val="19"/>
        </w:rPr>
        <w:t>)</w:t>
      </w:r>
    </w:p>
    <w:p w14:paraId="75FDA2A5" w14:textId="49E44E87" w:rsidR="00912FD4" w:rsidRDefault="00912FD4" w:rsidP="00912FD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Функция сортировки сбалансированного слияния</w:t>
      </w:r>
    </w:p>
    <w:p w14:paraId="47E7B795" w14:textId="77777777" w:rsidR="00912FD4" w:rsidRDefault="00B7266E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r w:rsidR="00912FD4">
        <w:rPr>
          <w:rFonts w:ascii="Consolas" w:hAnsi="Consolas" w:cs="Consolas"/>
          <w:color w:val="0000FF"/>
          <w:sz w:val="19"/>
          <w:szCs w:val="19"/>
        </w:rPr>
        <w:t>void</w:t>
      </w:r>
      <w:r w:rsidR="00912FD4">
        <w:rPr>
          <w:rFonts w:ascii="Consolas" w:hAnsi="Consolas" w:cs="Consolas"/>
          <w:color w:val="000000"/>
          <w:sz w:val="19"/>
          <w:szCs w:val="19"/>
        </w:rPr>
        <w:t xml:space="preserve"> mergeSortB(</w:t>
      </w:r>
      <w:r w:rsidR="00912FD4">
        <w:rPr>
          <w:rFonts w:ascii="Consolas" w:hAnsi="Consolas" w:cs="Consolas"/>
          <w:color w:val="0000FF"/>
          <w:sz w:val="19"/>
          <w:szCs w:val="19"/>
        </w:rPr>
        <w:t>int</w:t>
      </w:r>
      <w:r w:rsidR="00912FD4">
        <w:rPr>
          <w:rFonts w:ascii="Consolas" w:hAnsi="Consolas" w:cs="Consolas"/>
          <w:color w:val="000000"/>
          <w:sz w:val="19"/>
          <w:szCs w:val="19"/>
        </w:rPr>
        <w:t xml:space="preserve">* </w:t>
      </w:r>
      <w:r w:rsidR="00912FD4">
        <w:rPr>
          <w:rFonts w:ascii="Consolas" w:hAnsi="Consolas" w:cs="Consolas"/>
          <w:color w:val="808080"/>
          <w:sz w:val="19"/>
          <w:szCs w:val="19"/>
        </w:rPr>
        <w:t>v</w:t>
      </w:r>
      <w:r w:rsidR="00912FD4">
        <w:rPr>
          <w:rFonts w:ascii="Consolas" w:hAnsi="Consolas" w:cs="Consolas"/>
          <w:color w:val="000000"/>
          <w:sz w:val="19"/>
          <w:szCs w:val="19"/>
        </w:rPr>
        <w:t>)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2A8BB4F1" w14:textId="77777777" w:rsidR="00B7266E" w:rsidRPr="004E3112" w:rsidRDefault="00B64532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B7266E" w:rsidRPr="004E31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7266E" w:rsidRPr="004E311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 = -1, left = 0;</w:t>
      </w:r>
    </w:p>
    <w:p w14:paraId="1962636D" w14:textId="77777777" w:rsidR="00B7266E" w:rsidRPr="004E3112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E31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r w:rsidRPr="004E3112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A5B9B7" w14:textId="6E8CFB5A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r>
        <w:rPr>
          <w:rFonts w:ascii="Consolas" w:hAnsi="Consolas" w:cs="Consolas"/>
          <w:color w:val="808080"/>
          <w:sz w:val="19"/>
          <w:szCs w:val="19"/>
        </w:rPr>
        <w:t>righ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B79394" w14:textId="113FC8CF" w:rsidR="008225E8" w:rsidRPr="00AC43AF" w:rsidRDefault="003564C4" w:rsidP="00B726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ab/>
        <w:t>Переменная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 типа </w:t>
      </w:r>
      <w:r w:rsidR="00AC43AF">
        <w:rPr>
          <w:rFonts w:ascii="Times New Roman" w:hAnsi="Times New Roman" w:cs="Times New Roman"/>
          <w:color w:val="000000"/>
          <w:sz w:val="28"/>
          <w:szCs w:val="28"/>
          <w:lang w:val="en-US"/>
        </w:rPr>
        <w:t>string</w:t>
      </w:r>
      <w:r w:rsidR="00AC43AF" w:rsidRPr="00AC43A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для </w:t>
      </w:r>
      <w:r w:rsidR="00CB440C">
        <w:rPr>
          <w:rFonts w:ascii="Times New Roman" w:hAnsi="Times New Roman" w:cs="Times New Roman"/>
          <w:color w:val="000000"/>
          <w:sz w:val="28"/>
          <w:szCs w:val="28"/>
        </w:rPr>
        <w:t>хране</w:t>
      </w:r>
      <w:r>
        <w:rPr>
          <w:rFonts w:ascii="Times New Roman" w:hAnsi="Times New Roman" w:cs="Times New Roman"/>
          <w:color w:val="000000"/>
          <w:sz w:val="28"/>
          <w:szCs w:val="28"/>
        </w:rPr>
        <w:t>ния названия города</w:t>
      </w:r>
    </w:p>
    <w:p w14:paraId="278C5D0A" w14:textId="77777777" w:rsidR="003564C4" w:rsidRDefault="003564C4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;</w:t>
      </w:r>
    </w:p>
    <w:p w14:paraId="636AD4D2" w14:textId="3778F71F" w:rsid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14:paraId="50D5EBD1" w14:textId="5020D12E" w:rsid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Вектор для удобного хранения структур и обращения к ним</w:t>
      </w:r>
    </w:p>
    <w:p w14:paraId="1605B093" w14:textId="6B900E41" w:rsidR="003564C4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FF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2B91AF"/>
          <w:sz w:val="19"/>
          <w:szCs w:val="19"/>
        </w:rPr>
        <w:t>City</w:t>
      </w:r>
      <w:r>
        <w:rPr>
          <w:rFonts w:ascii="Consolas" w:hAnsi="Consolas" w:cs="Consolas"/>
          <w:color w:val="000000"/>
          <w:sz w:val="19"/>
          <w:szCs w:val="19"/>
        </w:rPr>
        <w:t>&gt; city(size)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0BB38405" w14:textId="77777777" w:rsidR="003564C4" w:rsidRDefault="003564C4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ize;</w:t>
      </w:r>
    </w:p>
    <w:p w14:paraId="3F6500F1" w14:textId="00DC6B1E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5A32DDE8" w14:textId="77777777" w:rsidR="003564C4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Численость насе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63E210" w14:textId="6C3E5505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4" w:name="_Toc57314749"/>
      <w:bookmarkEnd w:id="3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2CF7D5F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4E311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4E311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8BED962" w14:textId="77777777" w:rsidR="003564C4" w:rsidRDefault="003564C4" w:rsidP="00BD2364">
      <w:pPr>
        <w:pStyle w:val="12"/>
        <w:rPr>
          <w:rFonts w:asciiTheme="minorHAnsi" w:eastAsiaTheme="minorHAnsi" w:hAnsiTheme="minorHAnsi" w:cstheme="minorBidi"/>
          <w:color w:val="000000"/>
          <w:lang w:val="en-US"/>
        </w:rPr>
      </w:pPr>
    </w:p>
    <w:p w14:paraId="36AD43FE" w14:textId="77777777" w:rsidR="00912FD4" w:rsidRDefault="00912FD4" w:rsidP="00912FD4">
      <w:pPr>
        <w:pStyle w:val="2"/>
        <w:rPr>
          <w:lang w:val="en-US"/>
        </w:rPr>
      </w:pPr>
    </w:p>
    <w:p w14:paraId="3016380C" w14:textId="77777777" w:rsidR="00912FD4" w:rsidRPr="00912FD4" w:rsidRDefault="00912FD4" w:rsidP="00912FD4">
      <w:pPr>
        <w:rPr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4"/>
    </w:p>
    <w:p w14:paraId="20890C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#include &lt;iostream&gt;</w:t>
      </w:r>
    </w:p>
    <w:p w14:paraId="44A700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#include &lt;vector&gt;</w:t>
      </w:r>
    </w:p>
    <w:p w14:paraId="55C0DE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#include &lt;algorithm&gt; </w:t>
      </w:r>
    </w:p>
    <w:p w14:paraId="6328ADD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using namespace std;</w:t>
      </w:r>
    </w:p>
    <w:p w14:paraId="2AA2AAB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D7AEC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FD52D1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 num = 0;</w:t>
      </w:r>
    </w:p>
    <w:p w14:paraId="202F993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nst int r1 = 20;</w:t>
      </w:r>
    </w:p>
    <w:p w14:paraId="5D1555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nst int r2 = 32;</w:t>
      </w:r>
    </w:p>
    <w:p w14:paraId="167EFC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 r3 = 25;</w:t>
      </w:r>
    </w:p>
    <w:p w14:paraId="20AE652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D6AAF7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 mergeSortN(int* v)</w:t>
      </w:r>
    </w:p>
    <w:p w14:paraId="60DACB4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>{</w:t>
      </w:r>
    </w:p>
    <w:p w14:paraId="44B4B16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методом естественного слияния" &lt;&lt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630714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 p = 0;</w:t>
      </w:r>
    </w:p>
    <w:p w14:paraId="21B6393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i = 0;</w:t>
      </w:r>
    </w:p>
    <w:p w14:paraId="66BDE2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j;</w:t>
      </w:r>
    </w:p>
    <w:p w14:paraId="1D94E1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* a = new int* [r1];</w:t>
      </w:r>
    </w:p>
    <w:p w14:paraId="739676D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 b = new int[r1];</w:t>
      </w:r>
    </w:p>
    <w:p w14:paraId="6E58F51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5BF19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p &lt; r1 - 1)</w:t>
      </w:r>
    </w:p>
    <w:p w14:paraId="6F47A1E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A1A5E3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j = 0;</w:t>
      </w:r>
    </w:p>
    <w:p w14:paraId="509DAC1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[i] = new int[r1];</w:t>
      </w:r>
    </w:p>
    <w:p w14:paraId="4BE0B4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[i][j] = v[p];</w:t>
      </w:r>
    </w:p>
    <w:p w14:paraId="067CFF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j++;</w:t>
      </w:r>
    </w:p>
    <w:p w14:paraId="046EAB2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"(" &lt;&lt; v[p];</w:t>
      </w:r>
    </w:p>
    <w:p w14:paraId="24A9A44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v[p] &lt;= v[p + 1] &amp;&amp; p &lt; r1 - 1)</w:t>
      </w:r>
    </w:p>
    <w:p w14:paraId="1B111E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7AD3951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a[i][j] = v[p + 1];</w:t>
      </w:r>
    </w:p>
    <w:p w14:paraId="220C5C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out &lt;&lt; " " &lt;&lt; v[p + 1];</w:t>
      </w:r>
    </w:p>
    <w:p w14:paraId="4F432B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p++;</w:t>
      </w:r>
    </w:p>
    <w:p w14:paraId="5EF7F0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++;</w:t>
      </w:r>
    </w:p>
    <w:p w14:paraId="68BFC50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FF5CB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b[i] = j;</w:t>
      </w:r>
    </w:p>
    <w:p w14:paraId="339544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++;</w:t>
      </w:r>
    </w:p>
    <w:p w14:paraId="0073FF5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p++;</w:t>
      </w:r>
    </w:p>
    <w:p w14:paraId="7D165F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")";</w:t>
      </w:r>
    </w:p>
    <w:p w14:paraId="5E6CD15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" ";</w:t>
      </w:r>
    </w:p>
    <w:p w14:paraId="0FA7BB9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p == r1 - 1 &amp;&amp; v[p - 1] &gt; v[p])</w:t>
      </w:r>
    </w:p>
    <w:p w14:paraId="30D55B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041262C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 = 0;</w:t>
      </w:r>
    </w:p>
    <w:p w14:paraId="5064457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a[i] = new int[r1];</w:t>
      </w:r>
    </w:p>
    <w:p w14:paraId="31C979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a[i][j] = v[p];</w:t>
      </w:r>
    </w:p>
    <w:p w14:paraId="193AFE8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out &lt;&lt; "(" &lt;&lt; v[p] &lt;&lt; ")";</w:t>
      </w:r>
    </w:p>
    <w:p w14:paraId="074458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++;</w:t>
      </w:r>
    </w:p>
    <w:p w14:paraId="6401AC2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b[i] = j;</w:t>
      </w:r>
    </w:p>
    <w:p w14:paraId="2F3580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i++;</w:t>
      </w:r>
    </w:p>
    <w:p w14:paraId="3288C0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434157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3CD57B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64F492F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kolvo_series = i;</w:t>
      </w:r>
    </w:p>
    <w:p w14:paraId="15B833B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djfgdngjdfngjkdnfjgkndfgkjdnfkj</w:t>
      </w:r>
    </w:p>
    <w:p w14:paraId="56A540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l;</w:t>
      </w:r>
    </w:p>
    <w:p w14:paraId="1CA4CDD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k;</w:t>
      </w:r>
    </w:p>
    <w:p w14:paraId="7978A45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mas[r1];</w:t>
      </w:r>
    </w:p>
    <w:p w14:paraId="244485A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c = kolvo_series;</w:t>
      </w:r>
    </w:p>
    <w:p w14:paraId="73C823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c != 1)</w:t>
      </w:r>
    </w:p>
    <w:p w14:paraId="6003B23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08D8A2A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i = 0; i &lt; kolvo_series / 2; i++)</w:t>
      </w:r>
    </w:p>
    <w:p w14:paraId="79E49CC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25EB23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l = 0;</w:t>
      </w:r>
    </w:p>
    <w:p w14:paraId="15E8C0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 = 0;</w:t>
      </w:r>
    </w:p>
    <w:p w14:paraId="1D2AEF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        for (p = 0; p &lt; b[i] + b[kolvo_series - i - 1]; p++)</w:t>
      </w:r>
    </w:p>
    <w:p w14:paraId="13334D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3226A5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if ((a[i][l] &lt; a[kolvo_series - i - 1][j] || j &gt;= b[kolvo_series - i - 1]) &amp;&amp; l &lt; b[i])</w:t>
      </w:r>
    </w:p>
    <w:p w14:paraId="0FAFB8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6358B08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mas[p] = a[i][l];</w:t>
      </w:r>
    </w:p>
    <w:p w14:paraId="5C78229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l++;</w:t>
      </w:r>
    </w:p>
    <w:p w14:paraId="07D42A5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71690E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else if ((a[i][l] &gt; a[kolvo_series - i - 1][j] || l &gt;= b[i]) &amp;&amp; j &lt; b[kolvo_series - i - 1])</w:t>
      </w:r>
    </w:p>
    <w:p w14:paraId="665EBFA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5BEB8AD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mas[p] = a[kolvo_series - i - 1][j];</w:t>
      </w:r>
    </w:p>
    <w:p w14:paraId="763A28C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j++;</w:t>
      </w:r>
    </w:p>
    <w:p w14:paraId="303B4FD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E735E3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else if (a[i][l] == a[kolvo_series - i - 1][j] &amp;&amp; j &lt; b[kolvo_series - i - 1] &amp;&amp; l &lt; b[i])</w:t>
      </w:r>
    </w:p>
    <w:p w14:paraId="5AF380F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4AA8252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mas[p] = a[i][l];</w:t>
      </w:r>
    </w:p>
    <w:p w14:paraId="2FA723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mas[p + 1] = a[kolvo_series - i - 1][j];</w:t>
      </w:r>
    </w:p>
    <w:p w14:paraId="39FDBB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p++;</w:t>
      </w:r>
    </w:p>
    <w:p w14:paraId="5604BB9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l++;</w:t>
      </w:r>
    </w:p>
    <w:p w14:paraId="0E9E9F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j++;</w:t>
      </w:r>
    </w:p>
    <w:p w14:paraId="76690BE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36FB66F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65AA63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--;</w:t>
      </w:r>
    </w:p>
    <w:p w14:paraId="54BC02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for (k = 0; k &lt; p; k++)</w:t>
      </w:r>
    </w:p>
    <w:p w14:paraId="4BB9F1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376CCA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a[i][k] = mas[k];</w:t>
      </w:r>
    </w:p>
    <w:p w14:paraId="63991C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03D4F34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b[i] = p;</w:t>
      </w:r>
    </w:p>
    <w:p w14:paraId="1B8620F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for (int y = 0; y &lt; c; y++)</w:t>
      </w:r>
    </w:p>
    <w:p w14:paraId="03AAAD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45C323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cout &lt;&lt; "( ";</w:t>
      </w:r>
    </w:p>
    <w:p w14:paraId="6A309C9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for (int u = 0; u &lt; b[y]; u++)</w:t>
      </w:r>
    </w:p>
    <w:p w14:paraId="65F37B8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48D7F3B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cout &lt;&lt; a[y][u] &lt;&lt; " ";</w:t>
      </w:r>
    </w:p>
    <w:p w14:paraId="1FAD9A5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2077DF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cout &lt;&lt; ") ";</w:t>
      </w:r>
    </w:p>
    <w:p w14:paraId="547805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1B6D917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out &lt;&lt; endl;</w:t>
      </w:r>
    </w:p>
    <w:p w14:paraId="55730E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3A0D7B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kolvo_series % 2 == 1)kolvo_series = kolvo_series / 2 + 1;</w:t>
      </w:r>
    </w:p>
    <w:p w14:paraId="324D102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else kolvo_series = kolvo_series / 2;</w:t>
      </w:r>
    </w:p>
    <w:p w14:paraId="51709BC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681405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6330006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delete[] a;</w:t>
      </w:r>
    </w:p>
    <w:p w14:paraId="438D968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9D4FB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ABDA5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 mergeSortB(int* v)</w:t>
      </w:r>
    </w:p>
    <w:p w14:paraId="087DBFC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>{</w:t>
      </w:r>
    </w:p>
    <w:p w14:paraId="5B33B4D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методом сбалансированного слияния" &lt;&lt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69AEBEF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id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912FD4">
        <w:rPr>
          <w:rFonts w:ascii="Consolas" w:hAnsi="Consolas" w:cs="Consolas"/>
          <w:color w:val="808080"/>
          <w:sz w:val="19"/>
          <w:szCs w:val="19"/>
        </w:rPr>
        <w:t>2 / 2; // находим середину сортируемой последовательности</w:t>
      </w:r>
    </w:p>
    <w:p w14:paraId="6FE07EB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 (r2 % 2 == 1)</w:t>
      </w:r>
    </w:p>
    <w:p w14:paraId="126A17C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mid++;</w:t>
      </w:r>
    </w:p>
    <w:p w14:paraId="0B1F43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h = 1;</w:t>
      </w:r>
    </w:p>
    <w:p w14:paraId="49740C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 c = (int*)malloc(r2 * sizeof(int));</w:t>
      </w:r>
    </w:p>
    <w:p w14:paraId="041178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step;</w:t>
      </w:r>
    </w:p>
    <w:p w14:paraId="2D3E131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h &lt; r2)</w:t>
      </w:r>
    </w:p>
    <w:p w14:paraId="416F919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</w:rPr>
        <w:t>{</w:t>
      </w:r>
    </w:p>
    <w:p w14:paraId="7031B3E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3DCED7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0;   // индекс первого пути</w:t>
      </w:r>
    </w:p>
    <w:p w14:paraId="43290B2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id</w:t>
      </w:r>
      <w:r w:rsidRPr="00912FD4">
        <w:rPr>
          <w:rFonts w:ascii="Consolas" w:hAnsi="Consolas" w:cs="Consolas"/>
          <w:color w:val="808080"/>
          <w:sz w:val="19"/>
          <w:szCs w:val="19"/>
        </w:rPr>
        <w:t>; // индекс второго пути</w:t>
      </w:r>
    </w:p>
    <w:p w14:paraId="189D1D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0;   // индекс элемента в результирующей последовательности</w:t>
      </w:r>
    </w:p>
    <w:p w14:paraId="5E7ACA4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 (step &lt;= mid)</w:t>
      </w:r>
    </w:p>
    <w:p w14:paraId="27AFBAF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1BA3C0F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        while ((i &lt; step) &amp;&amp; (j &lt; r2) &amp;&amp; (j &lt; (mid + step)))</w:t>
      </w:r>
    </w:p>
    <w:p w14:paraId="742F73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r w:rsidRPr="00912FD4">
        <w:rPr>
          <w:rFonts w:ascii="Consolas" w:hAnsi="Consolas" w:cs="Consolas"/>
          <w:color w:val="808080"/>
          <w:sz w:val="19"/>
          <w:szCs w:val="19"/>
        </w:rPr>
        <w:t>{ // пока не дошли до конца пути</w:t>
      </w:r>
    </w:p>
    <w:p w14:paraId="5B5D2B4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// заполняем следующий элемент формируемой последовательности</w:t>
      </w:r>
    </w:p>
    <w:p w14:paraId="2051811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// меньшим из двух просматриваемых</w:t>
      </w:r>
    </w:p>
    <w:p w14:paraId="71D1D10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 (v[i] &lt; v[j])</w:t>
      </w:r>
    </w:p>
    <w:p w14:paraId="194BED0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10D1F5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c[k] = v[i];</w:t>
      </w:r>
    </w:p>
    <w:p w14:paraId="61D33A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i++; k++;</w:t>
      </w:r>
    </w:p>
    <w:p w14:paraId="7F8347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A4B839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else {</w:t>
      </w:r>
    </w:p>
    <w:p w14:paraId="6E050F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c[k] = v[j];</w:t>
      </w:r>
    </w:p>
    <w:p w14:paraId="533DF4A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j++; k++;</w:t>
      </w:r>
    </w:p>
    <w:p w14:paraId="0ADFE8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4AF713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03B7D67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while (i &lt; step)</w:t>
      </w:r>
    </w:p>
    <w:p w14:paraId="3EAA31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r w:rsidRPr="00912FD4">
        <w:rPr>
          <w:rFonts w:ascii="Consolas" w:hAnsi="Consolas" w:cs="Consolas"/>
          <w:color w:val="808080"/>
          <w:sz w:val="19"/>
          <w:szCs w:val="19"/>
        </w:rPr>
        <w:t>{ // переписываем оставшиеся элементы первого пути (если второй кончился раньше)</w:t>
      </w:r>
    </w:p>
    <w:p w14:paraId="22471D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[k] = v[i];</w:t>
      </w:r>
    </w:p>
    <w:p w14:paraId="1D3B4FF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i++; k++;</w:t>
      </w:r>
    </w:p>
    <w:p w14:paraId="077867E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31374F0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while ((j &lt; (mid + step)) &amp;&amp; (j &lt; r2))</w:t>
      </w:r>
    </w:p>
    <w:p w14:paraId="31DFA34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r w:rsidRPr="00912FD4">
        <w:rPr>
          <w:rFonts w:ascii="Consolas" w:hAnsi="Consolas" w:cs="Consolas"/>
          <w:color w:val="808080"/>
          <w:sz w:val="19"/>
          <w:szCs w:val="19"/>
        </w:rPr>
        <w:t>{  // переписываем оставшиеся элементы второго пути (если первый кончился раньше)</w:t>
      </w:r>
    </w:p>
    <w:p w14:paraId="6B8785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912FD4">
        <w:rPr>
          <w:rFonts w:ascii="Consolas" w:hAnsi="Consolas" w:cs="Consolas"/>
          <w:color w:val="808080"/>
          <w:sz w:val="19"/>
          <w:szCs w:val="19"/>
        </w:rPr>
        <w:t>[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]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912FD4">
        <w:rPr>
          <w:rFonts w:ascii="Consolas" w:hAnsi="Consolas" w:cs="Consolas"/>
          <w:color w:val="808080"/>
          <w:sz w:val="19"/>
          <w:szCs w:val="19"/>
        </w:rPr>
        <w:t>[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912FD4">
        <w:rPr>
          <w:rFonts w:ascii="Consolas" w:hAnsi="Consolas" w:cs="Consolas"/>
          <w:color w:val="808080"/>
          <w:sz w:val="19"/>
          <w:szCs w:val="19"/>
        </w:rPr>
        <w:t>];</w:t>
      </w:r>
    </w:p>
    <w:p w14:paraId="490DEE6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++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>++;</w:t>
      </w:r>
    </w:p>
    <w:p w14:paraId="367F255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}</w:t>
      </w:r>
    </w:p>
    <w:p w14:paraId="46C8E2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+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>; // переходим к следующему этапу</w:t>
      </w:r>
    </w:p>
    <w:p w14:paraId="239DD64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}</w:t>
      </w:r>
    </w:p>
    <w:p w14:paraId="7932076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* 2;</w:t>
      </w:r>
    </w:p>
    <w:p w14:paraId="0F5301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// Переносим упорядоченную последовательность (промежуточный вариант) в исходный массив</w:t>
      </w:r>
    </w:p>
    <w:p w14:paraId="7E73AB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 (i = 0; i &lt; r2; i++)</w:t>
      </w:r>
    </w:p>
    <w:p w14:paraId="3681784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v[i] = c[i];</w:t>
      </w:r>
    </w:p>
    <w:p w14:paraId="1FF135A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3A448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507A26C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r2; i++)</w:t>
      </w:r>
    </w:p>
    <w:p w14:paraId="792E833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v[i] &lt;&lt; " ";</w:t>
      </w:r>
    </w:p>
    <w:p w14:paraId="086C0C6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423986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49AF6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vector&lt;int&gt;&gt; SplitToEqualSeries(vector&lt;int&gt; vec)</w:t>
      </w:r>
    </w:p>
    <w:p w14:paraId="57F5E7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FD1EE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find available number of elements in serie</w:t>
      </w:r>
    </w:p>
    <w:p w14:paraId="03B23F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numberOfElements = 2;</w:t>
      </w:r>
    </w:p>
    <w:p w14:paraId="683FAEC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vec.size() % numberOfElements != 0 &amp;&amp; numberOfElements &lt; 1000) numberOfElements++;</w:t>
      </w:r>
    </w:p>
    <w:p w14:paraId="6E21A17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B3D79B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res;</w:t>
      </w:r>
    </w:p>
    <w:p w14:paraId="2073A0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vec.size() / numberOfElements; i++)</w:t>
      </w:r>
    </w:p>
    <w:p w14:paraId="0EDA5C2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6A0D3E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tor&lt;int&gt; newSerie;</w:t>
      </w:r>
    </w:p>
    <w:p w14:paraId="1931C5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int j = 0; j &lt; numberOfElements; j++)</w:t>
      </w:r>
    </w:p>
    <w:p w14:paraId="2573C80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65CE65C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newSerie.push_back(vec[i * numberOfElements + j]);</w:t>
      </w:r>
    </w:p>
    <w:p w14:paraId="3A24437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C3CE57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res.push_back(newSerie);</w:t>
      </w:r>
    </w:p>
    <w:p w14:paraId="673C4A7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F01AC9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E4621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73898BE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7EC81B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DCEBC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 Fibbonachi(int numberOfSeries, int&amp; size1, int&amp; size2)</w:t>
      </w:r>
    </w:p>
    <w:p w14:paraId="5F31454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03B957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1 = 0;</w:t>
      </w:r>
    </w:p>
    <w:p w14:paraId="08E142C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2 = 1;</w:t>
      </w:r>
    </w:p>
    <w:p w14:paraId="44CAC8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size1 + size2 &lt; numberOfSeries)</w:t>
      </w:r>
    </w:p>
    <w:p w14:paraId="326C25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{</w:t>
      </w:r>
    </w:p>
    <w:p w14:paraId="79EB08B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nt t = size2;</w:t>
      </w:r>
    </w:p>
    <w:p w14:paraId="48B94B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ize2 = size2 + size1;</w:t>
      </w:r>
    </w:p>
    <w:p w14:paraId="078A19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ize1 = t;</w:t>
      </w:r>
    </w:p>
    <w:p w14:paraId="57FD04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09F56B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1BCE55C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5BDFFC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 PrintSeries(vector&lt;vector&lt;int&gt;&gt; series)</w:t>
      </w:r>
    </w:p>
    <w:p w14:paraId="750A1D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200D53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series.size() &lt;&lt; " - ";</w:t>
      </w:r>
    </w:p>
    <w:p w14:paraId="3A40E39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series.size(); i++)</w:t>
      </w:r>
    </w:p>
    <w:p w14:paraId="66673F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20ADE3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"(";</w:t>
      </w:r>
    </w:p>
    <w:p w14:paraId="15FC2D1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int j = 0; j &lt; series[i].size(); j++)</w:t>
      </w:r>
    </w:p>
    <w:p w14:paraId="065A92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BC2E06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out &lt;&lt; series[i][j] &lt;&lt; " ";</w:t>
      </w:r>
    </w:p>
    <w:p w14:paraId="5E273D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227B141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")";</w:t>
      </w:r>
    </w:p>
    <w:p w14:paraId="66BF047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91BD7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4C18A4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6869574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C45D2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 PrintFiles(vector&lt;vector&lt;int&gt;&gt; f1, vector&lt;vector&lt;int&gt;&gt; f2, vector&lt;vector&lt;int&gt;&gt;f3)</w:t>
      </w:r>
    </w:p>
    <w:p w14:paraId="0D9DCA1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795EACD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F1 : ";</w:t>
      </w:r>
    </w:p>
    <w:p w14:paraId="4019C82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Series(f1);</w:t>
      </w:r>
    </w:p>
    <w:p w14:paraId="3820CA1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F2 : ";</w:t>
      </w:r>
    </w:p>
    <w:p w14:paraId="5CF60E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Series(f2);</w:t>
      </w:r>
    </w:p>
    <w:p w14:paraId="66A77EE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F3 : ";</w:t>
      </w:r>
    </w:p>
    <w:p w14:paraId="42BB3CF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Series(f3);</w:t>
      </w:r>
    </w:p>
    <w:p w14:paraId="241F285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5A5BBCE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0C6A598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6F8B2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int&gt; MergeSeries(vector&lt;int&gt; ser1, vector&lt;int&gt; ser2)</w:t>
      </w:r>
    </w:p>
    <w:p w14:paraId="6DE5F1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29645E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i = 0, j = 0;</w:t>
      </w:r>
    </w:p>
    <w:p w14:paraId="0A983D0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int&gt; res;</w:t>
      </w:r>
    </w:p>
    <w:p w14:paraId="0D68CE0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i &lt; ser1.size() || j &lt; ser2.size())</w:t>
      </w:r>
    </w:p>
    <w:p w14:paraId="08B43EF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05DFE5C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i &lt; ser1.size() &amp;&amp; (j == ser2.size() || ser1[i] &lt;= ser2[j]))</w:t>
      </w:r>
    </w:p>
    <w:p w14:paraId="797E62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00A306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res.push_back(ser1[i]);</w:t>
      </w:r>
    </w:p>
    <w:p w14:paraId="092D392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i++;</w:t>
      </w:r>
    </w:p>
    <w:p w14:paraId="26F6921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5C4F6A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j &lt; ser2.size() &amp;&amp; (i == ser1.size() || ser2[j] &lt;= ser1[i]))</w:t>
      </w:r>
    </w:p>
    <w:p w14:paraId="6DB6FA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1FBD71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res.push_back(ser2[j]);</w:t>
      </w:r>
    </w:p>
    <w:p w14:paraId="41B499B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++;</w:t>
      </w:r>
    </w:p>
    <w:p w14:paraId="4878FF4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64E5464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AC6716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39F870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0B077FE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9C29F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vector&lt;int&gt;&gt; MergeFiles(vector&lt;vector&lt;int&gt;&gt;&amp; f1, vector&lt;vector&lt;int&gt;&gt;&amp; f2)</w:t>
      </w:r>
    </w:p>
    <w:p w14:paraId="7A758D9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AC695F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merge</w:t>
      </w:r>
    </w:p>
    <w:p w14:paraId="7F747ED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res;</w:t>
      </w:r>
    </w:p>
    <w:p w14:paraId="33331B4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min = f1.size() &lt; f2.size() ? f1.size() : f2.size();</w:t>
      </w:r>
    </w:p>
    <w:p w14:paraId="4AAB5C7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min; i++)</w:t>
      </w:r>
    </w:p>
    <w:p w14:paraId="2B075F5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4E0FD6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res.push_back(MergeSeries(f1[i], f2[i]));</w:t>
      </w:r>
    </w:p>
    <w:p w14:paraId="5665EA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1EDE3B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EA40F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delete non-needed elements</w:t>
      </w:r>
    </w:p>
    <w:p w14:paraId="06F554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1.erase(f1.begin(), f1.begin() + min);</w:t>
      </w:r>
    </w:p>
    <w:p w14:paraId="0CB519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f2.erase(f2.begin(), f2.begin() + min);</w:t>
      </w:r>
    </w:p>
    <w:p w14:paraId="1AA850D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631BC9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7D1BE1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1A937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3CF12F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int&gt; DeleteEmptyElements(vector&lt;int&gt; vec)</w:t>
      </w:r>
    </w:p>
    <w:p w14:paraId="7A1821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AB77DA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vec.size() - 1; i &gt;= 0; i--)</w:t>
      </w:r>
    </w:p>
    <w:p w14:paraId="3C5B67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vec[i] == INT32_MAX)</w:t>
      </w:r>
    </w:p>
    <w:p w14:paraId="19B0972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vec.erase(vec.begin() + i);</w:t>
      </w:r>
    </w:p>
    <w:p w14:paraId="26A4330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vec;</w:t>
      </w:r>
    </w:p>
    <w:p w14:paraId="044738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B5B5B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AC4CDF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vector&lt;int&gt;&gt; SplitToSeries(vector&lt;int&gt; vec)</w:t>
      </w:r>
    </w:p>
    <w:p w14:paraId="2B1E850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4CE220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i = 0;</w:t>
      </w:r>
    </w:p>
    <w:p w14:paraId="1A06C3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res;</w:t>
      </w:r>
    </w:p>
    <w:p w14:paraId="108F3A2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i &lt; vec.size())</w:t>
      </w:r>
    </w:p>
    <w:p w14:paraId="61B752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0EB5C2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tor&lt;int&gt; newSerie;</w:t>
      </w:r>
    </w:p>
    <w:p w14:paraId="703B7C4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newSerie.push_back(vec[i]);</w:t>
      </w:r>
    </w:p>
    <w:p w14:paraId="351B21B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++;</w:t>
      </w:r>
    </w:p>
    <w:p w14:paraId="6CE8F0E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F6E80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i &lt; vec.size() &amp;&amp; vec[i - 1] &lt; vec[i])</w:t>
      </w:r>
    </w:p>
    <w:p w14:paraId="0D4CF2A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C06BC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newSerie.push_back(vec[i]);</w:t>
      </w:r>
    </w:p>
    <w:p w14:paraId="0989AC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i++;</w:t>
      </w:r>
    </w:p>
    <w:p w14:paraId="01ACA33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56FF40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4A7F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res.push_back(newSerie);</w:t>
      </w:r>
    </w:p>
    <w:p w14:paraId="5A0B78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5221AE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086F12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82EE2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9B0926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int&gt; NaturalMergeSort(vector&lt;int&gt; vec)</w:t>
      </w:r>
    </w:p>
    <w:p w14:paraId="75ECBB4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15DA62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series = SplitToSeries(vec);</w:t>
      </w:r>
    </w:p>
    <w:p w14:paraId="7611CB9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Series(series);</w:t>
      </w:r>
    </w:p>
    <w:p w14:paraId="23BBD06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series.size() &gt; 1)</w:t>
      </w:r>
    </w:p>
    <w:p w14:paraId="773789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896DA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eries.push_back(MergeSeries(series[0], series[1]));</w:t>
      </w:r>
    </w:p>
    <w:p w14:paraId="3E5C13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eries.erase(series.begin(), series.begin() + 2);</w:t>
      </w:r>
    </w:p>
    <w:p w14:paraId="6D5665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PrintSeries(series);</w:t>
      </w:r>
    </w:p>
    <w:p w14:paraId="268965C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011D7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series[0];</w:t>
      </w:r>
    </w:p>
    <w:p w14:paraId="4794D8F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45454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24CA26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int&gt; PolyphaseMergeSort(vector&lt;int&gt; vec)</w:t>
      </w:r>
    </w:p>
    <w:p w14:paraId="70FE5FD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69AFBDE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series = SplitToEqualSeries(vec);</w:t>
      </w:r>
    </w:p>
    <w:p w14:paraId="161632F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size1, size2;</w:t>
      </w:r>
    </w:p>
    <w:p w14:paraId="6CAF2AD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ibbonachi(series.size(), size1, size2);</w:t>
      </w:r>
    </w:p>
    <w:p w14:paraId="170A67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F1, F2, F3; // files</w:t>
      </w:r>
    </w:p>
    <w:p w14:paraId="051F15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48C157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Разделение на равные серии" &lt;&lt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5D20B81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(series);</w:t>
      </w:r>
    </w:p>
    <w:p w14:paraId="4B4260B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C84D53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size1; i++)</w:t>
      </w:r>
    </w:p>
    <w:p w14:paraId="1EF5B56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33C9F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1.push_back(series[i]);</w:t>
      </w:r>
    </w:p>
    <w:p w14:paraId="57C20F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AE5506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size1; i &lt; series.size(); i++)</w:t>
      </w:r>
    </w:p>
    <w:p w14:paraId="5A49DE2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EDC3F2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2.push_back(series[i]);</w:t>
      </w:r>
    </w:p>
    <w:p w14:paraId="426EC15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DFBCC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for (int i = series.size(); i &lt; size1 + size2; i++)</w:t>
      </w:r>
    </w:p>
    <w:p w14:paraId="2FEA805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249A7D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tor&lt;int&gt; serie;</w:t>
      </w:r>
    </w:p>
    <w:p w14:paraId="6EB821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int j = 0; j &lt; F2[0].size(); j++)</w:t>
      </w:r>
    </w:p>
    <w:p w14:paraId="28FA0D2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serie.push_back(INT32_MAX);</w:t>
      </w:r>
    </w:p>
    <w:p w14:paraId="1BD7C1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2.push_back(serie);</w:t>
      </w:r>
    </w:p>
    <w:p w14:paraId="3F1AA8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7CC5B9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8722BD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Разделение серий на файлы F1 и F2 (" &lt;&lt; size1 &lt;&lt; " " &lt;&lt; size2 &lt;&lt; ")" &lt;&lt; endl;</w:t>
      </w:r>
    </w:p>
    <w:p w14:paraId="5F07F3D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Files(F1, F2, F3);</w:t>
      </w:r>
    </w:p>
    <w:p w14:paraId="4F21CC0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E9C20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sort elements inside series</w:t>
      </w:r>
    </w:p>
    <w:p w14:paraId="26A500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элементов внутри файлов" &lt;&lt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2312BA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 (int i = 0; i &lt; F1.size(); i++)</w:t>
      </w:r>
    </w:p>
    <w:p w14:paraId="2099D53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48946A0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1[i] = NaturalMergeSort(F1[i]);</w:t>
      </w:r>
    </w:p>
    <w:p w14:paraId="00B475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60692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F2.size(); i++)</w:t>
      </w:r>
    </w:p>
    <w:p w14:paraId="653E6A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69814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2[i] = NaturalMergeSort(F2[i]);</w:t>
      </w:r>
    </w:p>
    <w:p w14:paraId="3347BBB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61F9B4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Files(F1, F2, F3);</w:t>
      </w:r>
    </w:p>
    <w:p w14:paraId="4396009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CA2226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sort, finally</w:t>
      </w:r>
    </w:p>
    <w:p w14:paraId="230DEEE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Слияние файлов" &lt;&lt; endl;</w:t>
      </w:r>
    </w:p>
    <w:p w14:paraId="689303E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countEmptyFiles = 1;</w:t>
      </w:r>
    </w:p>
    <w:p w14:paraId="6B0AD6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E1E3D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countEmptyFiles &lt; 2)</w:t>
      </w:r>
    </w:p>
    <w:p w14:paraId="09EE2C7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112D5D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search empty file</w:t>
      </w:r>
    </w:p>
    <w:p w14:paraId="145C4FC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nt indOfEmptyFile = 1;</w:t>
      </w:r>
    </w:p>
    <w:p w14:paraId="346E5E1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2.size() == 0) indOfEmptyFile = 2;</w:t>
      </w:r>
    </w:p>
    <w:p w14:paraId="091D54E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3.size() == 0) indOfEmptyFile = 3;</w:t>
      </w:r>
    </w:p>
    <w:p w14:paraId="454FF27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716C94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merge</w:t>
      </w:r>
    </w:p>
    <w:p w14:paraId="30348C2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witch (indOfEmptyFile)</w:t>
      </w:r>
    </w:p>
    <w:p w14:paraId="6AF162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494D402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ase 1: F1 = MergeFiles(F2, F3); break;</w:t>
      </w:r>
    </w:p>
    <w:p w14:paraId="33A422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ase 2: F2 = MergeFiles(F1, F3); break;</w:t>
      </w:r>
    </w:p>
    <w:p w14:paraId="3ACCFAD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ase 3: F3 = MergeFiles(F1, F2); break;</w:t>
      </w:r>
    </w:p>
    <w:p w14:paraId="64BF0E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08CBDA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255ABE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check for end of cycle</w:t>
      </w:r>
    </w:p>
    <w:p w14:paraId="2BB19CA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ntEmptyFiles = 0;</w:t>
      </w:r>
    </w:p>
    <w:p w14:paraId="57D2BE2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1.size() == 0) countEmptyFiles++;</w:t>
      </w:r>
    </w:p>
    <w:p w14:paraId="4AD5E41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2.size() == 0) countEmptyFiles++;</w:t>
      </w:r>
    </w:p>
    <w:p w14:paraId="0A9B2A5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3.size() == 0) countEmptyFiles++;</w:t>
      </w:r>
    </w:p>
    <w:p w14:paraId="7DB4B8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099A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PrintFiles(F1, F2, F3);</w:t>
      </w:r>
    </w:p>
    <w:p w14:paraId="2087034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769673D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4E6FB4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f (F1.size() != 0) return DeleteEmptyElements(F1[0]);</w:t>
      </w:r>
    </w:p>
    <w:p w14:paraId="2C4212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f (F2.size() != 0) return DeleteEmptyElements(F2[0]);</w:t>
      </w:r>
    </w:p>
    <w:p w14:paraId="7DC9DEA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DeleteEmptyElements(F3[0]);</w:t>
      </w:r>
    </w:p>
    <w:p w14:paraId="44706F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86269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277EF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 main()</w:t>
      </w:r>
    </w:p>
    <w:p w14:paraId="2E294B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13F16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arr[r1];</w:t>
      </w:r>
    </w:p>
    <w:p w14:paraId="6C4B085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etlocale(LC_ALL, "rus");// кириллица</w:t>
      </w:r>
    </w:p>
    <w:p w14:paraId="158AED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r1; i++)</w:t>
      </w:r>
    </w:p>
    <w:p w14:paraId="0DBDD11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460AB1A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rr[i] = -100 + rand() % 200;</w:t>
      </w:r>
    </w:p>
    <w:p w14:paraId="234E0E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arr[i] &lt;&lt; " ";</w:t>
      </w:r>
    </w:p>
    <w:p w14:paraId="049A1A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}</w:t>
      </w:r>
    </w:p>
    <w:p w14:paraId="2707AAC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6C2F3C0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mergeSortN(arr);</w:t>
      </w:r>
    </w:p>
    <w:p w14:paraId="6B1DD68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arr2[r2];</w:t>
      </w:r>
    </w:p>
    <w:p w14:paraId="72BC66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r2; i++)</w:t>
      </w:r>
    </w:p>
    <w:p w14:paraId="40C03A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9935E6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rr2[i] = -100 + rand() % 200;</w:t>
      </w:r>
    </w:p>
    <w:p w14:paraId="159AA4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arr2[i] &lt;&lt; " ";</w:t>
      </w:r>
    </w:p>
    <w:p w14:paraId="6893D3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A2D39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03F50B7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mergeSortB(arr2);</w:t>
      </w:r>
    </w:p>
    <w:p w14:paraId="6AC6A13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612376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2887C2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7B3533C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3110B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rand(time(0));</w:t>
      </w:r>
    </w:p>
    <w:p w14:paraId="7FF9BB5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int&gt; vec3;</w:t>
      </w:r>
    </w:p>
    <w:p w14:paraId="2A95147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r3; i++)</w:t>
      </w:r>
    </w:p>
    <w:p w14:paraId="343E9F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616C5C0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3.push_back(-100 + rand() % 200);</w:t>
      </w:r>
    </w:p>
    <w:p w14:paraId="15146A7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B4527D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3 = PolyphaseMergeSort(vec3);</w:t>
      </w:r>
    </w:p>
    <w:p w14:paraId="3716C11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vec3.size(); i++)</w:t>
      </w:r>
    </w:p>
    <w:p w14:paraId="7EFB7D7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vec3[i] &lt;&lt; " ";</w:t>
      </w:r>
    </w:p>
    <w:p w14:paraId="1108B8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168822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F90550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0;</w:t>
      </w:r>
    </w:p>
    <w:p w14:paraId="7493FA80" w14:textId="5F1B89E5" w:rsidR="00837F0D" w:rsidRDefault="00912FD4" w:rsidP="00912F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E85FC9E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5391EDA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B6168C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2FDCDD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CDD33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C2CF4B1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3B412F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E48D124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A8C477E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29F787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ADCBF27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19DF9CF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4854E58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1B5F22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1D7B0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805E06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47E00D2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0F23D5F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829517C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5500C990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0F64E3B4" w:rsidR="0089756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2C20FFE1" wp14:editId="06DAB52B">
            <wp:extent cx="5935980" cy="4198620"/>
            <wp:effectExtent l="0" t="0" r="0" b="0"/>
            <wp:docPr id="3" name="Рисунок 3" descr="C:\Users\kna-0\OneDrive\Рабочий стол\УЧЁБА\ПОЛЯКОВА\ЛАБА 15\Без имени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na-0\OneDrive\Рабочий стол\УЧЁБА\ПОЛЯКОВА\ЛАБА 15\Без имени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9F021" w14:textId="5CA651B4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C8022E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AC76F00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FFA3B99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DCD4C4D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7F4F92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C06CB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C326E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8B8D89E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65AF7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ADF25C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B89FB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38B8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49C199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38EE9D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CAD75C1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427D211" w14:textId="77777777" w:rsidR="00912FD4" w:rsidRDefault="00912FD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F8BFE01" w14:textId="77777777" w:rsidR="002907C5" w:rsidRPr="00CB440C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5202BB2D" w:rsidR="00815331" w:rsidRPr="00C9245B" w:rsidRDefault="003A19F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3A19FC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DD39041" wp14:editId="656FC888">
            <wp:extent cx="5940425" cy="6188710"/>
            <wp:effectExtent l="0" t="0" r="317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18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0564B3" w14:textId="77777777" w:rsidR="00C662D1" w:rsidRDefault="00C662D1" w:rsidP="009D1C69">
      <w:pPr>
        <w:spacing w:after="0" w:line="240" w:lineRule="auto"/>
      </w:pPr>
      <w:r>
        <w:separator/>
      </w:r>
    </w:p>
  </w:endnote>
  <w:endnote w:type="continuationSeparator" w:id="0">
    <w:p w14:paraId="45AD39AF" w14:textId="77777777" w:rsidR="00C662D1" w:rsidRDefault="00C662D1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C5CB94" w14:textId="77777777" w:rsidR="00C662D1" w:rsidRDefault="00C662D1" w:rsidP="009D1C69">
      <w:pPr>
        <w:spacing w:after="0" w:line="240" w:lineRule="auto"/>
      </w:pPr>
      <w:r>
        <w:separator/>
      </w:r>
    </w:p>
  </w:footnote>
  <w:footnote w:type="continuationSeparator" w:id="0">
    <w:p w14:paraId="5F15D9D9" w14:textId="77777777" w:rsidR="00C662D1" w:rsidRDefault="00C662D1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7324BAD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wFAJ/MVKI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A19FC"/>
    <w:rsid w:val="003B31F8"/>
    <w:rsid w:val="003E5CA2"/>
    <w:rsid w:val="003F0B9C"/>
    <w:rsid w:val="003F31E1"/>
    <w:rsid w:val="00401E8C"/>
    <w:rsid w:val="00475B60"/>
    <w:rsid w:val="004C7AC6"/>
    <w:rsid w:val="004E17FE"/>
    <w:rsid w:val="004E3112"/>
    <w:rsid w:val="00526CF5"/>
    <w:rsid w:val="00555B49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5B3E"/>
    <w:rsid w:val="008F38D8"/>
    <w:rsid w:val="00900EC4"/>
    <w:rsid w:val="00912FD4"/>
    <w:rsid w:val="00914507"/>
    <w:rsid w:val="009214C8"/>
    <w:rsid w:val="009811D6"/>
    <w:rsid w:val="00987DA2"/>
    <w:rsid w:val="009C0BC6"/>
    <w:rsid w:val="009D1C69"/>
    <w:rsid w:val="009D7738"/>
    <w:rsid w:val="009F2D7D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662D1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34AED"/>
    <w:rsid w:val="00E751ED"/>
    <w:rsid w:val="00ED0E5B"/>
    <w:rsid w:val="00ED695C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4</TotalTime>
  <Pages>1</Pages>
  <Words>1838</Words>
  <Characters>10480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44</cp:revision>
  <cp:lastPrinted>2020-12-03T14:51:00Z</cp:lastPrinted>
  <dcterms:created xsi:type="dcterms:W3CDTF">2020-11-26T11:28:00Z</dcterms:created>
  <dcterms:modified xsi:type="dcterms:W3CDTF">2021-06-16T14:19:00Z</dcterms:modified>
</cp:coreProperties>
</file>